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E53C8A5" w14:textId="77777777" w:rsidR="00BA5658" w:rsidRPr="00C22612" w:rsidRDefault="00BA5658" w:rsidP="00BA5658">
      <w:pPr>
        <w:jc w:val="center"/>
        <w:rPr>
          <w:b/>
        </w:rPr>
      </w:pPr>
      <w:r w:rsidRPr="00C22612">
        <w:rPr>
          <w:b/>
        </w:rPr>
        <w:t xml:space="preserve">Levin Tire &amp; Service Center </w:t>
      </w:r>
      <w:r w:rsidRPr="00D302E1">
        <w:rPr>
          <w:b/>
        </w:rPr>
        <w:t>Survey Sweepstakes Program</w:t>
      </w:r>
      <w:bookmarkStart w:id="0" w:name="_GoBack"/>
      <w:bookmarkEnd w:id="0"/>
    </w:p>
    <w:p w14:paraId="3F45083B" w14:textId="77777777" w:rsidR="00BA5658" w:rsidRPr="00C22612" w:rsidRDefault="00BA5658" w:rsidP="00BA5658">
      <w:pPr>
        <w:jc w:val="center"/>
        <w:rPr>
          <w:b/>
        </w:rPr>
      </w:pPr>
      <w:r w:rsidRPr="00C22612">
        <w:rPr>
          <w:b/>
        </w:rPr>
        <w:t>Official Rules</w:t>
      </w:r>
    </w:p>
    <w:p w14:paraId="5659924E" w14:textId="77777777" w:rsidR="00BA5658" w:rsidRDefault="00BA5658" w:rsidP="00BA5658">
      <w:r w:rsidRPr="00015718">
        <w:rPr>
          <w:b/>
        </w:rPr>
        <w:t>Eligibility:</w:t>
      </w:r>
      <w:r>
        <w:t xml:space="preserve"> </w:t>
      </w:r>
    </w:p>
    <w:p w14:paraId="454E9021" w14:textId="77777777" w:rsidR="00BA5658" w:rsidRDefault="00BA5658" w:rsidP="00BA5658">
      <w:r>
        <w:t>This Survey Swee</w:t>
      </w:r>
      <w:r w:rsidRPr="008767E7">
        <w:t xml:space="preserve">pstakes Program is open to legal residents of the </w:t>
      </w:r>
      <w:r w:rsidRPr="00D302E1">
        <w:t>48 contiguous United States and the District of Columbia</w:t>
      </w:r>
      <w:r w:rsidRPr="008767E7">
        <w:t xml:space="preserve"> who</w:t>
      </w:r>
      <w:r>
        <w:t xml:space="preserve"> are 18 years of age and older as of the date of entry. Only customers of Levin Tire &amp; Auto Service are eligible to participate. </w:t>
      </w:r>
    </w:p>
    <w:p w14:paraId="71FC1B00" w14:textId="77777777" w:rsidR="00BA5658" w:rsidRDefault="00BA5658" w:rsidP="00BA5658">
      <w:r w:rsidRPr="00015718">
        <w:rPr>
          <w:b/>
        </w:rPr>
        <w:t>How to Enter:</w:t>
      </w:r>
      <w:r>
        <w:t xml:space="preserve"> </w:t>
      </w:r>
    </w:p>
    <w:p w14:paraId="6FA4C71C" w14:textId="36018660" w:rsidR="00BA5658" w:rsidRDefault="00BA5658" w:rsidP="00BA5658">
      <w:r>
        <w:t>The Survey Sweepstakes Program begins on July 1, 2018 and ends on December 31, 201</w:t>
      </w:r>
      <w:r w:rsidR="001D6F04">
        <w:t>9</w:t>
      </w:r>
      <w:r>
        <w:t>. Participants may enter during each monthly “Sweepstakes Periods” (i.e. 7/1/18 through 7/31/18 and continuing each month through 12/31/1</w:t>
      </w:r>
      <w:r w:rsidR="001D6F04">
        <w:t>9</w:t>
      </w:r>
      <w:r>
        <w:t xml:space="preserve">). </w:t>
      </w:r>
    </w:p>
    <w:p w14:paraId="1F775D9B" w14:textId="77777777" w:rsidR="00BA5658" w:rsidRDefault="00BA5658" w:rsidP="00BA5658">
      <w:pPr>
        <w:pStyle w:val="ListParagraph"/>
        <w:numPr>
          <w:ilvl w:val="0"/>
          <w:numId w:val="1"/>
        </w:numPr>
      </w:pPr>
      <w:r w:rsidRPr="00015718">
        <w:rPr>
          <w:b/>
        </w:rPr>
        <w:t>Enter online:</w:t>
      </w:r>
      <w:r>
        <w:t xml:space="preserve"> A customer receiving services at one of the six Levin Tire &amp; Service Center locations during any Sweepstakes Period can complete an online survey to be automatically entered into the drawing for that period. To access the survey a customer must log onto the website noted on his/her invoice and click on the link to </w:t>
      </w:r>
      <w:r w:rsidRPr="00C22612">
        <w:t>“Survey Sweepstakes.”</w:t>
      </w:r>
      <w:r>
        <w:t xml:space="preserve"> The customer must provide the requested information, including the </w:t>
      </w:r>
      <w:r w:rsidRPr="00C22612">
        <w:t>“Shop Name” and “Invoice Number” (</w:t>
      </w:r>
      <w:r>
        <w:t xml:space="preserve">from the customer’s invoice) and his/her name, full address and phone number. The customer will then be asked to respond to several questions regarding his/her most recent experience with the Levin Tire &amp; Service Center. Survey responses must be received by Levin Tire &amp; Service Center’s server no later than </w:t>
      </w:r>
      <w:r w:rsidRPr="00C22612">
        <w:t>11:59 Central Time (CT)</w:t>
      </w:r>
      <w:r>
        <w:t xml:space="preserve"> on the last day of a given Sweepstakes Period to be included in the random drawing for that period. “Receipt” of an online entry will occur when Levin Tire &amp; Service Center’s server records the entry information resulting from the customer clicking the “Submit Entry” button. Only one entry (via online, phone or email) per invoice will be accepted. </w:t>
      </w:r>
    </w:p>
    <w:p w14:paraId="414ED475" w14:textId="77777777" w:rsidR="00BA5658" w:rsidRDefault="00BA5658" w:rsidP="00BA5658">
      <w:r w:rsidRPr="00AA59DA">
        <w:rPr>
          <w:b/>
        </w:rPr>
        <w:t>Prize:</w:t>
      </w:r>
      <w:r>
        <w:t xml:space="preserve"> </w:t>
      </w:r>
    </w:p>
    <w:p w14:paraId="41913F5E" w14:textId="77777777" w:rsidR="001D6F04" w:rsidRDefault="001D6F04" w:rsidP="001D6F04">
      <w:r>
        <w:t>Levin Tire &amp; Service Center will select 1 winner during each Sweepstakes Period to receive a $100 Check or $100 Visa Gift Card. Each winner will be notified by email. Each winner will have 48 hours from the time the email is sent to claim their prize. If the winner does not claim their prize within 48 hours, a new winner will be selected at random from the remaining eligible entries, up to a total of 3 times. If the 3</w:t>
      </w:r>
      <w:r>
        <w:rPr>
          <w:vertAlign w:val="superscript"/>
        </w:rPr>
        <w:t>rd</w:t>
      </w:r>
      <w:r>
        <w:t xml:space="preserve"> attempt at a winner is not accepted, no additional winners will be notified. The winner will be required to complete an affidavit of eligibility, liability and (where legal) a publicity release which must be returned within 48 hours of his/her receipt of the notification letter or an alternate winner will be selected at random from the remaining eligible entries.</w:t>
      </w:r>
    </w:p>
    <w:p w14:paraId="1B774265" w14:textId="77777777" w:rsidR="00BA5658" w:rsidRDefault="00BA5658" w:rsidP="00BA5658">
      <w:r w:rsidRPr="00AA59DA">
        <w:rPr>
          <w:b/>
        </w:rPr>
        <w:t>Random Drawing:</w:t>
      </w:r>
      <w:r>
        <w:t xml:space="preserve"> </w:t>
      </w:r>
    </w:p>
    <w:p w14:paraId="493AE5D2" w14:textId="00689C68" w:rsidR="00BA5658" w:rsidRDefault="00BA5658" w:rsidP="00BA5658">
      <w:r w:rsidRPr="00D302E1">
        <w:t>Winners will be selected in a series of 6 random drawings with one drawing (and one winner) to be held for each Sweepstakes Period; that is, one drawing each month beginning July 1, 2018 through December 31, 201</w:t>
      </w:r>
      <w:r w:rsidR="001D6F04">
        <w:t>9</w:t>
      </w:r>
      <w:r w:rsidRPr="00D302E1">
        <w:t>.</w:t>
      </w:r>
      <w:r w:rsidRPr="008767E7">
        <w:t xml:space="preserve"> </w:t>
      </w:r>
    </w:p>
    <w:p w14:paraId="738F8DEA" w14:textId="77777777" w:rsidR="00BA5658" w:rsidRDefault="00BA5658" w:rsidP="00BA5658">
      <w:r>
        <w:t xml:space="preserve">Each drawing will consist of all eligible entries received for that particular Sweepstakes Period. </w:t>
      </w:r>
      <w:r w:rsidRPr="00D302E1">
        <w:t>All drawings will be conducted on or by the eleventh day following the applicable Sweepstakes Period.</w:t>
      </w:r>
      <w:r w:rsidRPr="006A7BA3">
        <w:t xml:space="preserve"> </w:t>
      </w:r>
      <w:r>
        <w:lastRenderedPageBreak/>
        <w:t xml:space="preserve">Entries received for a given Sweepstakes Period drawing will not be retained for subsequent drawings. The odds of winning will depend upon the actual number of eligible entries received for each Sweepstakes Period. Purchasing a product or service or participating in Levin Tire &amp; Service Center’s survey will not increase a person’s chances of winning. </w:t>
      </w:r>
    </w:p>
    <w:p w14:paraId="65444809" w14:textId="77777777" w:rsidR="00BA5658" w:rsidRPr="00AA59DA" w:rsidRDefault="00BA5658" w:rsidP="00BA5658">
      <w:pPr>
        <w:rPr>
          <w:b/>
        </w:rPr>
      </w:pPr>
      <w:r w:rsidRPr="00AA59DA">
        <w:rPr>
          <w:b/>
        </w:rPr>
        <w:t xml:space="preserve">Limitation of Liability: </w:t>
      </w:r>
    </w:p>
    <w:p w14:paraId="078C6F31" w14:textId="77777777" w:rsidR="00BA5658" w:rsidRDefault="00BA5658" w:rsidP="00BA5658">
      <w:r>
        <w:t xml:space="preserve">Levin Tire &amp; Service Center is not responsible for any failure of the website during the Sweepstakes Period, including any telephone problems or technical malfunction of any computer on-line systems, servers, access providers, computer equipment, software, failure of any e-mail or entry to be received on account of technical problems or traffic congestion on the internet or at the website, or any combination thereof including any injury or damage to an entrant’s or any other person’s computer related to or resulting from downloading any material related to the Survey Sweepstakes Program, all of which may affect a person’s ability to participate in the Program. All entries (online &amp; e-mail) will become the property of Levin Tire &amp; Service Center. By participating in this Survey Sweepstakes Program, entrants agree to release and hold harmless Survey Sweepstakes Program Parties from any and all liability whatsoever for any injuries, losses or damages of any kind arising from or in connection with, either directly or indirectly, 1) the awarding, acceptance, receipt, possession, use and/or misuse of any prize awarded herein; or 2) participation in the Survey Sweepstakes Program or any prize-related activities, including but not limited to traveling to or from any prize-related activity. Under no circumstances will entrants be permitted to obtain awards for, and entrants hereby waive all rights to claim, punitive, incidental or consequential damages, or any other damages, including attorneys’ fees. Entrants further waive all rights to have damages multiplied or increased. </w:t>
      </w:r>
      <w:r w:rsidRPr="00C22612">
        <w:t>All issues and questions concerning the construction, validity, interpretation and enforceability of these Official Rules, or the rights and obligations of entrants and Levin Tire &amp; Service Center in connection with this Survey Sweepstakes Program, shall be governed by, and construed in accordance with, the substantive laws of the State of Indiana, without regard to Indiana conflict of law principles.</w:t>
      </w:r>
      <w:r>
        <w:t xml:space="preserve"> </w:t>
      </w:r>
    </w:p>
    <w:p w14:paraId="31927030" w14:textId="77777777" w:rsidR="00BA5658" w:rsidRPr="00AA59DA" w:rsidRDefault="00BA5658" w:rsidP="00BA5658">
      <w:pPr>
        <w:rPr>
          <w:b/>
        </w:rPr>
      </w:pPr>
      <w:r w:rsidRPr="00AA59DA">
        <w:rPr>
          <w:b/>
        </w:rPr>
        <w:t xml:space="preserve">General: </w:t>
      </w:r>
    </w:p>
    <w:p w14:paraId="59E69C8E" w14:textId="77777777" w:rsidR="00BA5658" w:rsidRDefault="00BA5658" w:rsidP="00BA5658">
      <w:r>
        <w:t xml:space="preserve">Levin Tire &amp; Service Center decisions will be final and binding on all matters relating to the Sweepstakes. Levin Tire &amp; Service Center reserves the right, in its sole discretion, to cancel, terminate, modify or suspend this Sweepstakes at any time and in whole or in part. By submitting one or more entries in the Survey Sweepstakes Program, the entrant consents to Levin Tire &amp; Service Center’s use of his/her name, photograph and/or likeness, address, voice, and statements made by or attributed to him/her, in perpetuity, in any and all media now known or hereafter developed, for all legitimate business purposes including advertising and promotional activities without additional compensation, unless prohibited by law. Should a winner make any false statement(s) in any document referenced above, the winner will be required to promptly return the prize to Levin Tire &amp; Service Center. </w:t>
      </w:r>
    </w:p>
    <w:p w14:paraId="7F10D97C" w14:textId="77777777" w:rsidR="00BA5658" w:rsidRPr="00C22612" w:rsidRDefault="00BA5658" w:rsidP="00BA5658">
      <w:pPr>
        <w:rPr>
          <w:b/>
        </w:rPr>
      </w:pPr>
      <w:r w:rsidRPr="00C22612">
        <w:rPr>
          <w:b/>
        </w:rPr>
        <w:t xml:space="preserve">Additional Terms: </w:t>
      </w:r>
    </w:p>
    <w:p w14:paraId="44746B73" w14:textId="77777777" w:rsidR="00BA5658" w:rsidRDefault="00BA5658" w:rsidP="00BA5658">
      <w:r>
        <w:t xml:space="preserve">By participating, entrants agree to abide by and be bound by these Official Rules and the decisions of Levin Tire &amp; Service Center, which shall be final and binding with respect to all issues relating to this Survey Sweepstakes Program. Levin Tire &amp; Service Center reserves the right, at its sole discretion, to disqualify any individual it finds, in its sole discretion, to be tampering with the entry process, the operation of the Survey Sweepstakes Program or any website maintained by Levin Tire &amp; Service Center. </w:t>
      </w:r>
    </w:p>
    <w:p w14:paraId="414AE8EE" w14:textId="77777777" w:rsidR="00BA5658" w:rsidRDefault="00BA5658" w:rsidP="00BA5658">
      <w:r>
        <w:lastRenderedPageBreak/>
        <w:t xml:space="preserve">For details regarding the collection of information from users of the website (including entrants), please consult Levin Tire &amp; Service Center’s </w:t>
      </w:r>
      <w:hyperlink r:id="rId7" w:history="1">
        <w:r w:rsidRPr="00D302E1">
          <w:rPr>
            <w:rStyle w:val="Hyperlink"/>
          </w:rPr>
          <w:t>privacy policy</w:t>
        </w:r>
      </w:hyperlink>
      <w:r>
        <w:t xml:space="preserve">. Additionally, Levin Tire &amp; Service Center reserves the right to prosecute any fraudulent activities to the full extent of the law. </w:t>
      </w:r>
    </w:p>
    <w:p w14:paraId="291F1A75" w14:textId="77777777" w:rsidR="00960FCB" w:rsidRDefault="00960FCB"/>
    <w:sectPr w:rsidR="00960FCB">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89186B8" w14:textId="77777777" w:rsidR="00BA5658" w:rsidRDefault="00BA5658" w:rsidP="009C1043">
      <w:pPr>
        <w:spacing w:after="0" w:line="240" w:lineRule="auto"/>
      </w:pPr>
      <w:r>
        <w:separator/>
      </w:r>
    </w:p>
  </w:endnote>
  <w:endnote w:type="continuationSeparator" w:id="0">
    <w:p w14:paraId="5C8A4332" w14:textId="77777777" w:rsidR="00BA5658" w:rsidRDefault="00BA5658" w:rsidP="009C10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0F4C5F" w14:textId="77777777" w:rsidR="009C1043" w:rsidRDefault="009C104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D1F04D" w14:textId="77777777" w:rsidR="009C1043" w:rsidRDefault="009C1043">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C120F7" w14:textId="77777777" w:rsidR="009C1043" w:rsidRDefault="009C104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946B480" w14:textId="77777777" w:rsidR="00BA5658" w:rsidRDefault="00BA5658" w:rsidP="009C1043">
      <w:pPr>
        <w:spacing w:after="0" w:line="240" w:lineRule="auto"/>
      </w:pPr>
      <w:r>
        <w:separator/>
      </w:r>
    </w:p>
  </w:footnote>
  <w:footnote w:type="continuationSeparator" w:id="0">
    <w:p w14:paraId="1BF87270" w14:textId="77777777" w:rsidR="00BA5658" w:rsidRDefault="00BA5658" w:rsidP="009C104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1F0FB1" w14:textId="77777777" w:rsidR="009C1043" w:rsidRDefault="009C104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412751" w14:textId="77777777" w:rsidR="009C1043" w:rsidRDefault="009C1043">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AC4A33" w14:textId="77777777" w:rsidR="009C1043" w:rsidRDefault="009C104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7A914B9"/>
    <w:multiLevelType w:val="hybridMultilevel"/>
    <w:tmpl w:val="0BC8529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Y3tTA3tjQ2Mjc2NTRV0lEKTi0uzszPAykwrAUAG/zPAywAAAA="/>
  </w:docVars>
  <w:rsids>
    <w:rsidRoot w:val="00BA5658"/>
    <w:rsid w:val="001D6F04"/>
    <w:rsid w:val="00960FCB"/>
    <w:rsid w:val="009C1043"/>
    <w:rsid w:val="00BA5658"/>
    <w:rsid w:val="00DF3B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B1E1DA"/>
  <w15:chartTrackingRefBased/>
  <w15:docId w15:val="{08F75BAC-EF66-4215-81E5-7EDA05F499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A565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C10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C1043"/>
  </w:style>
  <w:style w:type="paragraph" w:styleId="Footer">
    <w:name w:val="footer"/>
    <w:basedOn w:val="Normal"/>
    <w:link w:val="FooterChar"/>
    <w:uiPriority w:val="99"/>
    <w:unhideWhenUsed/>
    <w:rsid w:val="009C10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C1043"/>
  </w:style>
  <w:style w:type="paragraph" w:styleId="ListParagraph">
    <w:name w:val="List Paragraph"/>
    <w:basedOn w:val="Normal"/>
    <w:uiPriority w:val="34"/>
    <w:qFormat/>
    <w:rsid w:val="00BA5658"/>
    <w:pPr>
      <w:ind w:left="720"/>
      <w:contextualSpacing/>
    </w:pPr>
  </w:style>
  <w:style w:type="character" w:styleId="Hyperlink">
    <w:name w:val="Hyperlink"/>
    <w:basedOn w:val="DefaultParagraphFont"/>
    <w:uiPriority w:val="99"/>
    <w:unhideWhenUsed/>
    <w:rsid w:val="00BA565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35413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www.levintirecenter.com/privacy-policy.html"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064</Words>
  <Characters>6067</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tt Molnar</dc:creator>
  <cp:keywords/>
  <dc:description/>
  <cp:lastModifiedBy>Hannah Hauser</cp:lastModifiedBy>
  <cp:revision>2</cp:revision>
  <dcterms:created xsi:type="dcterms:W3CDTF">2018-11-14T17:52:00Z</dcterms:created>
  <dcterms:modified xsi:type="dcterms:W3CDTF">2018-11-14T17:52:00Z</dcterms:modified>
</cp:coreProperties>
</file>